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16094F" w14:textId="48C4F876" w:rsidR="00862FDB" w:rsidRDefault="00862FDB"/>
    <w:p w14:paraId="1E6FE428" w14:textId="2FD6B6D8" w:rsidR="00862FDB" w:rsidRDefault="00862FDB"/>
    <w:p w14:paraId="45909ECF" w14:textId="57CA5A2C" w:rsidR="00862FDB" w:rsidRDefault="00F57F2B">
      <w:r>
        <w:rPr>
          <w:noProof/>
        </w:rPr>
        <w:drawing>
          <wp:anchor distT="0" distB="0" distL="114300" distR="114300" simplePos="0" relativeHeight="251666432" behindDoc="0" locked="0" layoutInCell="1" allowOverlap="1" wp14:anchorId="55716966" wp14:editId="508DF6B2">
            <wp:simplePos x="0" y="0"/>
            <wp:positionH relativeFrom="column">
              <wp:posOffset>3931920</wp:posOffset>
            </wp:positionH>
            <wp:positionV relativeFrom="paragraph">
              <wp:posOffset>87630</wp:posOffset>
            </wp:positionV>
            <wp:extent cx="2394927" cy="1724116"/>
            <wp:effectExtent l="0" t="0" r="0" b="317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4927" cy="17241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dist="18000" sx="1000" sy="1000" algn="tl" rotWithShape="0">
                        <a:srgbClr val="000000">
                          <a:alpha val="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294197" w14:textId="5A0A9D86" w:rsidR="00862FDB" w:rsidRDefault="00F57F2B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397A1A" wp14:editId="04789D31">
                <wp:simplePos x="0" y="0"/>
                <wp:positionH relativeFrom="column">
                  <wp:posOffset>740410</wp:posOffset>
                </wp:positionH>
                <wp:positionV relativeFrom="paragraph">
                  <wp:posOffset>133350</wp:posOffset>
                </wp:positionV>
                <wp:extent cx="2971800" cy="69088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9B2F49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50" w:hanging="270"/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Enter the username and password written on the back of your tablet.</w:t>
                            </w:r>
                          </w:p>
                          <w:p w14:paraId="74720A2A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50" w:hanging="270"/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Login.”</w:t>
                            </w:r>
                          </w:p>
                          <w:p w14:paraId="55FCD6D5" w14:textId="77777777" w:rsidR="00862FDB" w:rsidRDefault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397A1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58.3pt;margin-top:10.5pt;width:234pt;height:54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" filled="f" stroked="f">
                <v:textbox>
                  <w:txbxContent>
                    <w:p w14:paraId="789B2F49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50" w:hanging="270"/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Enter the username and password written on the back of your tablet.</w:t>
                      </w:r>
                    </w:p>
                    <w:p w14:paraId="74720A2A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50" w:hanging="270"/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Login.”</w:t>
                      </w:r>
                    </w:p>
                    <w:p w14:paraId="55FCD6D5" w14:textId="77777777" w:rsidR="00862FDB" w:rsidRDefault="00862FD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9F56AE" wp14:editId="60CD0B5B">
                <wp:simplePos x="0" y="0"/>
                <wp:positionH relativeFrom="column">
                  <wp:posOffset>-405765</wp:posOffset>
                </wp:positionH>
                <wp:positionV relativeFrom="paragraph">
                  <wp:posOffset>139065</wp:posOffset>
                </wp:positionV>
                <wp:extent cx="1143000" cy="342900"/>
                <wp:effectExtent l="0" t="0" r="0" b="127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EE83B7" w14:textId="77777777" w:rsidR="00862FDB" w:rsidRPr="00862FDB" w:rsidRDefault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 w:rsidRPr="00862FDB"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9F56AE" id="Text Box 4" o:spid="_x0000_s1027" type="#_x0000_t202" style="position:absolute;margin-left:-31.95pt;margin-top:10.95pt;width:90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" filled="f" stroked="f">
                <v:textbox>
                  <w:txbxContent>
                    <w:p w14:paraId="7AEE83B7" w14:textId="77777777" w:rsidR="00862FDB" w:rsidRPr="00862FDB" w:rsidRDefault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 w:rsidRPr="00862FDB"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C62841" w14:textId="560750CA" w:rsidR="00862FDB" w:rsidRDefault="00862FDB"/>
    <w:p w14:paraId="6A031CC1" w14:textId="77777777" w:rsidR="00862FDB" w:rsidRDefault="00862FDB"/>
    <w:p w14:paraId="1472FB79" w14:textId="1D7E045E" w:rsidR="00862FDB" w:rsidRDefault="00862FDB"/>
    <w:p w14:paraId="1A25FEE4" w14:textId="50A17CE8" w:rsidR="00862FDB" w:rsidRDefault="00862FDB"/>
    <w:p w14:paraId="3EB03191" w14:textId="5B0E9E5F" w:rsidR="00862FDB" w:rsidRDefault="00862FDB"/>
    <w:p w14:paraId="086A5F1F" w14:textId="6EE7FE90" w:rsidR="00862FDB" w:rsidRDefault="00C33FFF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806EAA4" wp14:editId="12119B2F">
                <wp:simplePos x="0" y="0"/>
                <wp:positionH relativeFrom="column">
                  <wp:posOffset>4848226</wp:posOffset>
                </wp:positionH>
                <wp:positionV relativeFrom="paragraph">
                  <wp:posOffset>154305</wp:posOffset>
                </wp:positionV>
                <wp:extent cx="533400" cy="219075"/>
                <wp:effectExtent l="19050" t="19050" r="19050" b="2857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19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08ED2" id="Rectangle 48" o:spid="_x0000_s1026" style="position:absolute;margin-left:381.75pt;margin-top:12.15pt;width:42pt;height:17.2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" filled="f" strokecolor="red" strokeweight="2.25pt"/>
            </w:pict>
          </mc:Fallback>
        </mc:AlternateContent>
      </w:r>
    </w:p>
    <w:p w14:paraId="73CFDAC3" w14:textId="729BB15B" w:rsidR="00862FDB" w:rsidRDefault="00862FDB"/>
    <w:p w14:paraId="08085504" w14:textId="57990D99" w:rsidR="00862FDB" w:rsidRDefault="00862FDB"/>
    <w:p w14:paraId="42B23CC4" w14:textId="21CBD309" w:rsidR="00862FDB" w:rsidRDefault="00F57F2B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86FD4D" wp14:editId="7A2E2644">
                <wp:simplePos x="0" y="0"/>
                <wp:positionH relativeFrom="column">
                  <wp:posOffset>621665</wp:posOffset>
                </wp:positionH>
                <wp:positionV relativeFrom="paragraph">
                  <wp:posOffset>286385</wp:posOffset>
                </wp:positionV>
                <wp:extent cx="2971800" cy="102616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02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B71169" w14:textId="44CF33A3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your event</w:t>
                            </w:r>
                            <w:r w:rsidR="00B4751B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6823DB8F" w14:textId="5BFCD8B1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To find your event, you can use the text box at the top to search for the name</w:t>
                            </w:r>
                            <w:r w:rsidR="00B4751B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42AAE4E0" w14:textId="0E11EE66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Start</w:t>
                            </w:r>
                            <w:r w:rsidR="00B4751B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311B3CBE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86FD4D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48.95pt;margin-top:22.55pt;width:234pt;height:80.8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" filled="f" stroked="f">
                <v:textbox>
                  <w:txbxContent>
                    <w:p w14:paraId="76B71169" w14:textId="44CF33A3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your event</w:t>
                      </w:r>
                      <w:r w:rsidR="00B4751B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6823DB8F" w14:textId="5BFCD8B1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To find your event, you can use the text box at the top to search for the name</w:t>
                      </w:r>
                      <w:r w:rsidR="00B4751B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42AAE4E0" w14:textId="0E11EE66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Start</w:t>
                      </w:r>
                      <w:r w:rsidR="00B4751B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311B3CBE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</w:p>
    <w:p w14:paraId="4AD1FB87" w14:textId="2A424CB8" w:rsidR="00862FDB" w:rsidRDefault="00862FDB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C5F6C3" wp14:editId="48CD66AA">
                <wp:simplePos x="0" y="0"/>
                <wp:positionH relativeFrom="column">
                  <wp:posOffset>3822065</wp:posOffset>
                </wp:positionH>
                <wp:positionV relativeFrom="paragraph">
                  <wp:posOffset>669925</wp:posOffset>
                </wp:positionV>
                <wp:extent cx="2593340" cy="214630"/>
                <wp:effectExtent l="0" t="0" r="22860" b="139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3340" cy="21463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0586AC" id="Rectangle 17" o:spid="_x0000_s1026" style="position:absolute;margin-left:300.95pt;margin-top:52.75pt;width:204.2pt;height:16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F42E3B" wp14:editId="2FC55F3E">
                <wp:simplePos x="0" y="0"/>
                <wp:positionH relativeFrom="column">
                  <wp:posOffset>-414655</wp:posOffset>
                </wp:positionH>
                <wp:positionV relativeFrom="paragraph">
                  <wp:posOffset>97155</wp:posOffset>
                </wp:positionV>
                <wp:extent cx="1143000" cy="342900"/>
                <wp:effectExtent l="0" t="0" r="0" b="127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B51AF2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F42E3B" id="Text Box 5" o:spid="_x0000_s1029" type="#_x0000_t202" style="position:absolute;margin-left:-32.65pt;margin-top:7.65pt;width:90pt;height:2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" filled="f" stroked="f">
                <v:textbox>
                  <w:txbxContent>
                    <w:p w14:paraId="4FB51AF2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2D2BF742" wp14:editId="51F0CB19">
            <wp:simplePos x="0" y="0"/>
            <wp:positionH relativeFrom="column">
              <wp:posOffset>3822700</wp:posOffset>
            </wp:positionH>
            <wp:positionV relativeFrom="paragraph">
              <wp:posOffset>97690</wp:posOffset>
            </wp:positionV>
            <wp:extent cx="2577465" cy="803910"/>
            <wp:effectExtent l="0" t="0" r="0" b="8890"/>
            <wp:wrapTight wrapText="bothSides">
              <wp:wrapPolygon edited="0">
                <wp:start x="0" y="0"/>
                <wp:lineTo x="0" y="21156"/>
                <wp:lineTo x="21286" y="21156"/>
                <wp:lineTo x="21286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430"/>
                    <a:stretch/>
                  </pic:blipFill>
                  <pic:spPr bwMode="auto">
                    <a:xfrm>
                      <a:off x="0" y="0"/>
                      <a:ext cx="2577465" cy="8039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dist="18000" sx="1000" sy="1000" algn="tl" rotWithShape="0">
                        <a:srgbClr val="000000">
                          <a:alpha val="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AB3917" w14:textId="374FAB89" w:rsidR="00862FDB" w:rsidRDefault="00862FDB"/>
    <w:p w14:paraId="67BA1965" w14:textId="496ECCEA" w:rsidR="00862FDB" w:rsidRDefault="00862FDB"/>
    <w:p w14:paraId="696D2336" w14:textId="34941D14" w:rsidR="00862FDB" w:rsidRDefault="00862FDB"/>
    <w:p w14:paraId="1AECC18F" w14:textId="72726621" w:rsidR="00862FDB" w:rsidRDefault="00173889" w:rsidP="00862FDB">
      <w:r>
        <w:rPr>
          <w:noProof/>
        </w:rPr>
        <w:drawing>
          <wp:anchor distT="0" distB="0" distL="114300" distR="114300" simplePos="0" relativeHeight="251777024" behindDoc="1" locked="0" layoutInCell="1" allowOverlap="1" wp14:anchorId="1C7079D9" wp14:editId="04747743">
            <wp:simplePos x="0" y="0"/>
            <wp:positionH relativeFrom="page">
              <wp:posOffset>4629150</wp:posOffset>
            </wp:positionH>
            <wp:positionV relativeFrom="paragraph">
              <wp:posOffset>38735</wp:posOffset>
            </wp:positionV>
            <wp:extent cx="2894330" cy="1136650"/>
            <wp:effectExtent l="0" t="0" r="1270" b="6350"/>
            <wp:wrapTight wrapText="bothSides">
              <wp:wrapPolygon edited="0">
                <wp:start x="0" y="0"/>
                <wp:lineTo x="0" y="21359"/>
                <wp:lineTo x="21467" y="21359"/>
                <wp:lineTo x="2146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33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766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91EB5D7" wp14:editId="02290E08">
                <wp:simplePos x="0" y="0"/>
                <wp:positionH relativeFrom="column">
                  <wp:posOffset>619125</wp:posOffset>
                </wp:positionH>
                <wp:positionV relativeFrom="paragraph">
                  <wp:posOffset>280035</wp:posOffset>
                </wp:positionV>
                <wp:extent cx="2971800" cy="70485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A6486B" w14:textId="60F3685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</w:t>
                            </w:r>
                            <w:proofErr w:type="spellStart"/>
                            <w:r w:rsidR="00173889">
                              <w:rPr>
                                <w:rFonts w:ascii="Ubuntu Light" w:hAnsi="Ubuntu Light"/>
                              </w:rPr>
                              <w:t>FUNFitness</w:t>
                            </w:r>
                            <w:proofErr w:type="spellEnd"/>
                            <w:r w:rsidR="00B4751B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6F353F02" w14:textId="74F6AEAA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</w:t>
                            </w:r>
                            <w:r w:rsidR="00173889">
                              <w:rPr>
                                <w:rFonts w:ascii="Ubuntu Light" w:hAnsi="Ubuntu Light"/>
                              </w:rPr>
                              <w:t>Strength Exam</w:t>
                            </w:r>
                            <w:r w:rsidR="00B4751B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68BF1F98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EB5D7" id="Text Box 12" o:spid="_x0000_s1030" type="#_x0000_t202" style="position:absolute;margin-left:48.75pt;margin-top:22.05pt;width:234pt;height:55.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" filled="f" stroked="f">
                <v:textbox>
                  <w:txbxContent>
                    <w:p w14:paraId="7DA6486B" w14:textId="60F3685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</w:t>
                      </w:r>
                      <w:proofErr w:type="spellStart"/>
                      <w:r w:rsidR="00173889">
                        <w:rPr>
                          <w:rFonts w:ascii="Ubuntu Light" w:hAnsi="Ubuntu Light"/>
                        </w:rPr>
                        <w:t>FUNFitness</w:t>
                      </w:r>
                      <w:proofErr w:type="spellEnd"/>
                      <w:r w:rsidR="00B4751B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6F353F02" w14:textId="74F6AEAA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</w:t>
                      </w:r>
                      <w:r w:rsidR="00173889">
                        <w:rPr>
                          <w:rFonts w:ascii="Ubuntu Light" w:hAnsi="Ubuntu Light"/>
                        </w:rPr>
                        <w:t>Strength Exam</w:t>
                      </w:r>
                      <w:r w:rsidR="00B4751B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68BF1F98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  <w:r w:rsidR="00862FD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1CA711" wp14:editId="4E712AC6">
                <wp:simplePos x="0" y="0"/>
                <wp:positionH relativeFrom="column">
                  <wp:posOffset>-382905</wp:posOffset>
                </wp:positionH>
                <wp:positionV relativeFrom="paragraph">
                  <wp:posOffset>307975</wp:posOffset>
                </wp:positionV>
                <wp:extent cx="1143000" cy="342900"/>
                <wp:effectExtent l="0" t="0" r="0" b="1270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DA23AB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1CA711" id="Text Box 11" o:spid="_x0000_s1031" type="#_x0000_t202" style="position:absolute;margin-left:-30.15pt;margin-top:24.25pt;width:90pt;height:27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" filled="f" stroked="f">
                <v:textbox>
                  <w:txbxContent>
                    <w:p w14:paraId="07DA23AB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CA56DB" w14:textId="2BBB2E8F" w:rsidR="00862FDB" w:rsidRDefault="00862FDB" w:rsidP="00862FDB">
      <w:pPr>
        <w:pStyle w:val="ListParagraph"/>
        <w:ind w:left="450"/>
        <w:rPr>
          <w:sz w:val="24"/>
          <w:szCs w:val="24"/>
        </w:rPr>
      </w:pPr>
    </w:p>
    <w:p w14:paraId="7872C31B" w14:textId="1E81AE5B" w:rsidR="00862FDB" w:rsidRDefault="00173889" w:rsidP="00862FDB">
      <w:pPr>
        <w:pStyle w:val="ListParagraph"/>
        <w:ind w:left="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36E80F5E" wp14:editId="2B6D9C02">
                <wp:simplePos x="0" y="0"/>
                <wp:positionH relativeFrom="column">
                  <wp:posOffset>3721100</wp:posOffset>
                </wp:positionH>
                <wp:positionV relativeFrom="paragraph">
                  <wp:posOffset>8255</wp:posOffset>
                </wp:positionV>
                <wp:extent cx="2876550" cy="152400"/>
                <wp:effectExtent l="19050" t="19050" r="1905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6550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22D065" id="Rectangle 15" o:spid="_x0000_s1026" style="position:absolute;margin-left:293pt;margin-top:.65pt;width:226.5pt;height:12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" filled="f" strokecolor="red" strokeweight="2.25pt"/>
            </w:pict>
          </mc:Fallback>
        </mc:AlternateContent>
      </w:r>
    </w:p>
    <w:p w14:paraId="65B3E1CF" w14:textId="104F5721" w:rsidR="00F57F2B" w:rsidRDefault="00F57F2B"/>
    <w:p w14:paraId="40EABDE8" w14:textId="7274789D" w:rsidR="00F57F2B" w:rsidRDefault="00173889">
      <w:r>
        <w:rPr>
          <w:noProof/>
        </w:rPr>
        <w:drawing>
          <wp:anchor distT="0" distB="0" distL="114300" distR="114300" simplePos="0" relativeHeight="251780096" behindDoc="1" locked="0" layoutInCell="1" allowOverlap="1" wp14:anchorId="71991F0A" wp14:editId="468BCC2E">
            <wp:simplePos x="0" y="0"/>
            <wp:positionH relativeFrom="margin">
              <wp:posOffset>3702050</wp:posOffset>
            </wp:positionH>
            <wp:positionV relativeFrom="paragraph">
              <wp:posOffset>146050</wp:posOffset>
            </wp:positionV>
            <wp:extent cx="2961640" cy="1030605"/>
            <wp:effectExtent l="0" t="0" r="0" b="0"/>
            <wp:wrapTight wrapText="bothSides">
              <wp:wrapPolygon edited="0">
                <wp:start x="0" y="0"/>
                <wp:lineTo x="0" y="21161"/>
                <wp:lineTo x="21396" y="21161"/>
                <wp:lineTo x="21396" y="0"/>
                <wp:lineTo x="0" y="0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640" cy="1030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98DEB60" wp14:editId="3100D325">
                <wp:simplePos x="0" y="0"/>
                <wp:positionH relativeFrom="column">
                  <wp:posOffset>-401320</wp:posOffset>
                </wp:positionH>
                <wp:positionV relativeFrom="paragraph">
                  <wp:posOffset>302895</wp:posOffset>
                </wp:positionV>
                <wp:extent cx="1143000" cy="342900"/>
                <wp:effectExtent l="0" t="0" r="0" b="1270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F29873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8DEB60" id="Text Box 14" o:spid="_x0000_s1032" type="#_x0000_t202" style="position:absolute;margin-left:-31.6pt;margin-top:23.85pt;width:90pt;height:27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" filled="f" stroked="f">
                <v:textbox>
                  <w:txbxContent>
                    <w:p w14:paraId="3AF29873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6581D0B" wp14:editId="7D5ED13C">
                <wp:simplePos x="0" y="0"/>
                <wp:positionH relativeFrom="column">
                  <wp:posOffset>624840</wp:posOffset>
                </wp:positionH>
                <wp:positionV relativeFrom="paragraph">
                  <wp:posOffset>306705</wp:posOffset>
                </wp:positionV>
                <wp:extent cx="2740025" cy="1022985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0025" cy="1022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C81BC4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the participant’s name.</w:t>
                            </w:r>
                          </w:p>
                          <w:p w14:paraId="1EDDFA1C" w14:textId="3697A08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You can use the text box at the top to search for the participant’s name</w:t>
                            </w:r>
                            <w:r w:rsidR="00B4751B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44D0B7B9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81D0B" id="Text Box 16" o:spid="_x0000_s1033" type="#_x0000_t202" style="position:absolute;margin-left:49.2pt;margin-top:24.15pt;width:215.75pt;height:80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" filled="f" stroked="f">
                <v:textbox>
                  <w:txbxContent>
                    <w:p w14:paraId="33C81BC4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the participant’s name.</w:t>
                      </w:r>
                    </w:p>
                    <w:p w14:paraId="1EDDFA1C" w14:textId="3697A08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You can use the text box at the top to search for the participant’s name</w:t>
                      </w:r>
                      <w:r w:rsidR="00B4751B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44D0B7B9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</w:p>
    <w:p w14:paraId="088442DA" w14:textId="3C8CF797" w:rsidR="00F57F2B" w:rsidRDefault="00F57F2B"/>
    <w:p w14:paraId="5505694E" w14:textId="700A960C" w:rsidR="00F57F2B" w:rsidRDefault="00173889"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304E925A" wp14:editId="732ACDB8">
                <wp:simplePos x="0" y="0"/>
                <wp:positionH relativeFrom="column">
                  <wp:posOffset>3740150</wp:posOffset>
                </wp:positionH>
                <wp:positionV relativeFrom="paragraph">
                  <wp:posOffset>34925</wp:posOffset>
                </wp:positionV>
                <wp:extent cx="2895600" cy="139700"/>
                <wp:effectExtent l="19050" t="19050" r="19050" b="1270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0" cy="1397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B65AB6" id="Rectangle 33" o:spid="_x0000_s1026" style="position:absolute;margin-left:294.5pt;margin-top:2.75pt;width:228pt;height:11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" filled="f" strokecolor="red" strokeweight="2.25pt"/>
            </w:pict>
          </mc:Fallback>
        </mc:AlternateContent>
      </w:r>
    </w:p>
    <w:p w14:paraId="4BA5B372" w14:textId="4D2F61E4" w:rsidR="00F57F2B" w:rsidRDefault="00F57F2B" w:rsidP="00045511">
      <w:pPr>
        <w:ind w:firstLine="720"/>
      </w:pPr>
    </w:p>
    <w:p w14:paraId="2EE1FBA6" w14:textId="46983B74" w:rsidR="00F57F2B" w:rsidRDefault="00F57F2B"/>
    <w:p w14:paraId="2E7FE3FA" w14:textId="358F4168" w:rsidR="00F57F2B" w:rsidRDefault="00F57F2B"/>
    <w:p w14:paraId="7B59AB09" w14:textId="581F8A73" w:rsidR="00F57F2B" w:rsidRDefault="00F57F2B"/>
    <w:p w14:paraId="3A036178" w14:textId="5BFA8BF8" w:rsidR="00F57F2B" w:rsidRDefault="00F57F2B"/>
    <w:p w14:paraId="2EBF1355" w14:textId="592DB28C" w:rsidR="00F57F2B" w:rsidRDefault="00173889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806BC05" wp14:editId="2AB75D42">
                <wp:simplePos x="0" y="0"/>
                <wp:positionH relativeFrom="column">
                  <wp:posOffset>-742950</wp:posOffset>
                </wp:positionH>
                <wp:positionV relativeFrom="paragraph">
                  <wp:posOffset>194945</wp:posOffset>
                </wp:positionV>
                <wp:extent cx="7433310" cy="1307465"/>
                <wp:effectExtent l="0" t="0" r="0" b="698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3310" cy="13074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A6049E" id="Rectangle 21" o:spid="_x0000_s1026" style="position:absolute;margin-left:-58.5pt;margin-top:15.35pt;width:585.3pt;height:102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" fillcolor="#f2f2f2 [3052]" stroked="f" strokeweight="1pt"/>
            </w:pict>
          </mc:Fallback>
        </mc:AlternateContent>
      </w:r>
    </w:p>
    <w:p w14:paraId="73557C71" w14:textId="112F351C" w:rsidR="00F57F2B" w:rsidRDefault="00173889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64236C" wp14:editId="6200827C">
                <wp:simplePos x="0" y="0"/>
                <wp:positionH relativeFrom="column">
                  <wp:posOffset>-628650</wp:posOffset>
                </wp:positionH>
                <wp:positionV relativeFrom="paragraph">
                  <wp:posOffset>135890</wp:posOffset>
                </wp:positionV>
                <wp:extent cx="7200900" cy="1041400"/>
                <wp:effectExtent l="0" t="0" r="0" b="63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0900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6AB61A" w14:textId="3EDC9161" w:rsidR="00F57F2B" w:rsidRPr="00F57F2B" w:rsidRDefault="00F57F2B" w:rsidP="00F57F2B">
                            <w:pPr>
                              <w:jc w:val="center"/>
                              <w:rPr>
                                <w:rFonts w:ascii="Ubuntu" w:hAnsi="Ubuntu"/>
                                <w:b/>
                                <w:color w:val="FF0000"/>
                              </w:rPr>
                            </w:pPr>
                            <w:r w:rsidRPr="00F57F2B">
                              <w:rPr>
                                <w:rFonts w:ascii="Ubuntu" w:hAnsi="Ubuntu"/>
                                <w:b/>
                                <w:color w:val="FF0000"/>
                              </w:rPr>
                              <w:t xml:space="preserve"> Data Entry Notes</w:t>
                            </w:r>
                          </w:p>
                          <w:p w14:paraId="32946292" w14:textId="00298D56" w:rsidR="00AF353B" w:rsidRDefault="00AF353B" w:rsidP="00AF353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If you would like to review the participant’s data from other </w:t>
                            </w:r>
                            <w:proofErr w:type="spellStart"/>
                            <w:r w:rsidR="00EE64A1">
                              <w:rPr>
                                <w:rFonts w:ascii="Ubuntu Light" w:hAnsi="Ubuntu Light"/>
                                <w:sz w:val="20"/>
                              </w:rPr>
                              <w:t>FUNFitness</w:t>
                            </w:r>
                            <w:proofErr w:type="spellEnd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Stations, press save, th</w:t>
                            </w:r>
                            <w:r w:rsidR="00110492">
                              <w:rPr>
                                <w:rFonts w:ascii="Ubuntu Light" w:hAnsi="Ubuntu Light"/>
                                <w:sz w:val="20"/>
                              </w:rPr>
                              <w:t>e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n </w:t>
                            </w:r>
                            <w:r w:rsidR="00110492">
                              <w:rPr>
                                <w:rFonts w:ascii="Ubuntu Light" w:hAnsi="Ubuntu Light"/>
                                <w:sz w:val="20"/>
                              </w:rPr>
                              <w:t>“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summary</w:t>
                            </w:r>
                            <w:r w:rsidR="00110492">
                              <w:rPr>
                                <w:rFonts w:ascii="Ubuntu Light" w:hAnsi="Ubuntu Light"/>
                                <w:sz w:val="20"/>
                              </w:rPr>
                              <w:t>”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, and select the stations you would like to review</w:t>
                            </w:r>
                            <w:r w:rsidRPr="00F57F2B">
                              <w:rPr>
                                <w:rFonts w:ascii="Ubuntu Light" w:hAnsi="Ubuntu Light"/>
                                <w:sz w:val="20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To return back to the screening, select back. </w:t>
                            </w:r>
                          </w:p>
                          <w:p w14:paraId="1272AEF0" w14:textId="4511547D" w:rsidR="00774525" w:rsidRDefault="00774525" w:rsidP="0077452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If you would like to deselect all radio buttons, press </w:t>
                            </w:r>
                            <w:proofErr w:type="gramStart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the deselect</w:t>
                            </w:r>
                            <w:proofErr w:type="gramEnd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all radio button on the bottom left corner of the screen</w:t>
                            </w:r>
                            <w:r w:rsidR="00FB0213">
                              <w:rPr>
                                <w:rFonts w:ascii="Ubuntu Light" w:hAnsi="Ubuntu Light"/>
                                <w:sz w:val="20"/>
                              </w:rPr>
                              <w:t>.</w:t>
                            </w:r>
                          </w:p>
                          <w:p w14:paraId="317B8BA2" w14:textId="77777777" w:rsidR="00774525" w:rsidRDefault="00774525" w:rsidP="00774525">
                            <w:pPr>
                              <w:pStyle w:val="ListParagraph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  <w:p w14:paraId="0B82C38B" w14:textId="77777777" w:rsidR="00AF353B" w:rsidRDefault="00AF353B" w:rsidP="00AF353B">
                            <w:pPr>
                              <w:pStyle w:val="ListParagraph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  <w:p w14:paraId="1BCB24F3" w14:textId="75A9C967" w:rsidR="00F57F2B" w:rsidRPr="00C33FFF" w:rsidRDefault="00F57F2B" w:rsidP="00C33FFF">
                            <w:pPr>
                              <w:ind w:left="360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64236C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34" type="#_x0000_t202" style="position:absolute;margin-left:-49.5pt;margin-top:10.7pt;width:567pt;height:82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" filled="f" stroked="f">
                <v:textbox>
                  <w:txbxContent>
                    <w:p w14:paraId="266AB61A" w14:textId="3EDC9161" w:rsidR="00F57F2B" w:rsidRPr="00F57F2B" w:rsidRDefault="00F57F2B" w:rsidP="00F57F2B">
                      <w:pPr>
                        <w:jc w:val="center"/>
                        <w:rPr>
                          <w:rFonts w:ascii="Ubuntu" w:hAnsi="Ubuntu"/>
                          <w:b/>
                          <w:color w:val="FF0000"/>
                        </w:rPr>
                      </w:pPr>
                      <w:r w:rsidRPr="00F57F2B">
                        <w:rPr>
                          <w:rFonts w:ascii="Ubuntu" w:hAnsi="Ubuntu"/>
                          <w:b/>
                          <w:color w:val="FF0000"/>
                        </w:rPr>
                        <w:t xml:space="preserve"> Data Entry Notes</w:t>
                      </w:r>
                    </w:p>
                    <w:p w14:paraId="32946292" w14:textId="00298D56" w:rsidR="00AF353B" w:rsidRDefault="00AF353B" w:rsidP="00AF353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>
                        <w:rPr>
                          <w:rFonts w:ascii="Ubuntu Light" w:hAnsi="Ubuntu Light"/>
                          <w:sz w:val="20"/>
                        </w:rPr>
                        <w:t xml:space="preserve">If you would like to review the participant’s data from other </w:t>
                      </w:r>
                      <w:proofErr w:type="spellStart"/>
                      <w:r w:rsidR="00EE64A1">
                        <w:rPr>
                          <w:rFonts w:ascii="Ubuntu Light" w:hAnsi="Ubuntu Light"/>
                          <w:sz w:val="20"/>
                        </w:rPr>
                        <w:t>FUNFitness</w:t>
                      </w:r>
                      <w:proofErr w:type="spellEnd"/>
                      <w:r>
                        <w:rPr>
                          <w:rFonts w:ascii="Ubuntu Light" w:hAnsi="Ubuntu Light"/>
                          <w:sz w:val="20"/>
                        </w:rPr>
                        <w:t xml:space="preserve"> Stations, press save, th</w:t>
                      </w:r>
                      <w:r w:rsidR="00110492">
                        <w:rPr>
                          <w:rFonts w:ascii="Ubuntu Light" w:hAnsi="Ubuntu Light"/>
                          <w:sz w:val="20"/>
                        </w:rPr>
                        <w:t>e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 xml:space="preserve">n </w:t>
                      </w:r>
                      <w:r w:rsidR="00110492">
                        <w:rPr>
                          <w:rFonts w:ascii="Ubuntu Light" w:hAnsi="Ubuntu Light"/>
                          <w:sz w:val="20"/>
                        </w:rPr>
                        <w:t>“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>summary</w:t>
                      </w:r>
                      <w:r w:rsidR="00110492">
                        <w:rPr>
                          <w:rFonts w:ascii="Ubuntu Light" w:hAnsi="Ubuntu Light"/>
                          <w:sz w:val="20"/>
                        </w:rPr>
                        <w:t>”</w:t>
                      </w:r>
                      <w:bookmarkStart w:id="1" w:name="_GoBack"/>
                      <w:bookmarkEnd w:id="1"/>
                      <w:r>
                        <w:rPr>
                          <w:rFonts w:ascii="Ubuntu Light" w:hAnsi="Ubuntu Light"/>
                          <w:sz w:val="20"/>
                        </w:rPr>
                        <w:t>, and select the stations you would like to review</w:t>
                      </w:r>
                      <w:r w:rsidRPr="00F57F2B">
                        <w:rPr>
                          <w:rFonts w:ascii="Ubuntu Light" w:hAnsi="Ubuntu Light"/>
                          <w:sz w:val="20"/>
                        </w:rPr>
                        <w:t>.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 xml:space="preserve"> To return back to the screening, select back. </w:t>
                      </w:r>
                    </w:p>
                    <w:p w14:paraId="1272AEF0" w14:textId="4511547D" w:rsidR="00774525" w:rsidRDefault="00774525" w:rsidP="0077452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>
                        <w:rPr>
                          <w:rFonts w:ascii="Ubuntu Light" w:hAnsi="Ubuntu Light"/>
                          <w:sz w:val="20"/>
                        </w:rPr>
                        <w:t xml:space="preserve">If you would like to deselect all radio buttons, press </w:t>
                      </w:r>
                      <w:proofErr w:type="gramStart"/>
                      <w:r>
                        <w:rPr>
                          <w:rFonts w:ascii="Ubuntu Light" w:hAnsi="Ubuntu Light"/>
                          <w:sz w:val="20"/>
                        </w:rPr>
                        <w:t>the deselect</w:t>
                      </w:r>
                      <w:proofErr w:type="gramEnd"/>
                      <w:r>
                        <w:rPr>
                          <w:rFonts w:ascii="Ubuntu Light" w:hAnsi="Ubuntu Light"/>
                          <w:sz w:val="20"/>
                        </w:rPr>
                        <w:t xml:space="preserve"> all radio button on the bottom left corner of the screen</w:t>
                      </w:r>
                      <w:r w:rsidR="00FB0213">
                        <w:rPr>
                          <w:rFonts w:ascii="Ubuntu Light" w:hAnsi="Ubuntu Light"/>
                          <w:sz w:val="20"/>
                        </w:rPr>
                        <w:t>.</w:t>
                      </w:r>
                    </w:p>
                    <w:p w14:paraId="317B8BA2" w14:textId="77777777" w:rsidR="00774525" w:rsidRDefault="00774525" w:rsidP="00774525">
                      <w:pPr>
                        <w:pStyle w:val="ListParagraph"/>
                        <w:rPr>
                          <w:rFonts w:ascii="Ubuntu Light" w:hAnsi="Ubuntu Light"/>
                          <w:sz w:val="20"/>
                        </w:rPr>
                      </w:pPr>
                    </w:p>
                    <w:p w14:paraId="0B82C38B" w14:textId="77777777" w:rsidR="00AF353B" w:rsidRDefault="00AF353B" w:rsidP="00AF353B">
                      <w:pPr>
                        <w:pStyle w:val="ListParagraph"/>
                        <w:rPr>
                          <w:rFonts w:ascii="Ubuntu Light" w:hAnsi="Ubuntu Light"/>
                          <w:sz w:val="20"/>
                        </w:rPr>
                      </w:pPr>
                    </w:p>
                    <w:p w14:paraId="1BCB24F3" w14:textId="75A9C967" w:rsidR="00F57F2B" w:rsidRPr="00C33FFF" w:rsidRDefault="00F57F2B" w:rsidP="00C33FFF">
                      <w:pPr>
                        <w:ind w:left="360"/>
                        <w:rPr>
                          <w:rFonts w:ascii="Ubuntu Light" w:hAnsi="Ubuntu Light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193EFB7" w14:textId="21BBB2BA" w:rsidR="00F57F2B" w:rsidRDefault="00F57F2B"/>
    <w:p w14:paraId="13601247" w14:textId="19BEB457" w:rsidR="00F57F2B" w:rsidRDefault="00F57F2B">
      <w:r>
        <w:br w:type="page"/>
      </w:r>
    </w:p>
    <w:p w14:paraId="67A9FC9E" w14:textId="08CB00EF" w:rsidR="00862FDB" w:rsidRDefault="00862FDB"/>
    <w:p w14:paraId="7F4D1688" w14:textId="77777777" w:rsidR="00F57F2B" w:rsidRDefault="00F57F2B"/>
    <w:p w14:paraId="4B665724" w14:textId="4CE82653" w:rsidR="009B5C89" w:rsidRDefault="00C47DFA">
      <w:r>
        <w:rPr>
          <w:noProof/>
        </w:rPr>
        <w:drawing>
          <wp:anchor distT="0" distB="0" distL="114300" distR="114300" simplePos="0" relativeHeight="251783168" behindDoc="1" locked="0" layoutInCell="1" allowOverlap="1" wp14:anchorId="6660E755" wp14:editId="1F5B6C7B">
            <wp:simplePos x="0" y="0"/>
            <wp:positionH relativeFrom="margin">
              <wp:posOffset>3429000</wp:posOffset>
            </wp:positionH>
            <wp:positionV relativeFrom="paragraph">
              <wp:posOffset>205105</wp:posOffset>
            </wp:positionV>
            <wp:extent cx="3276600" cy="1001395"/>
            <wp:effectExtent l="0" t="0" r="0" b="8255"/>
            <wp:wrapTight wrapText="bothSides">
              <wp:wrapPolygon edited="0">
                <wp:start x="0" y="0"/>
                <wp:lineTo x="0" y="21367"/>
                <wp:lineTo x="21474" y="21367"/>
                <wp:lineTo x="21474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001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5160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2D35682" wp14:editId="79F80FC6">
                <wp:simplePos x="0" y="0"/>
                <wp:positionH relativeFrom="column">
                  <wp:posOffset>965200</wp:posOffset>
                </wp:positionH>
                <wp:positionV relativeFrom="paragraph">
                  <wp:posOffset>315595</wp:posOffset>
                </wp:positionV>
                <wp:extent cx="2971800" cy="808990"/>
                <wp:effectExtent l="0" t="0" r="0" b="3810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808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7105A3" w14:textId="71F61CC1" w:rsidR="00F1260E" w:rsidRPr="00F1260E" w:rsidRDefault="00F1260E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 xml:space="preserve">Enter the participant’s </w:t>
                            </w:r>
                            <w:r w:rsidR="009B5C89">
                              <w:rPr>
                                <w:rFonts w:ascii="Ubuntu Light" w:hAnsi="Ubuntu Light"/>
                              </w:rPr>
                              <w:t>responses</w:t>
                            </w:r>
                            <w:r w:rsidR="00B4751B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76F224B7" w14:textId="09B9FD6C" w:rsidR="00F1260E" w:rsidRDefault="00F1260E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>Select “Save</w:t>
                            </w:r>
                            <w:r w:rsidR="00B4751B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1260E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10EFA36C" w14:textId="3F3BBB87" w:rsidR="009B5C89" w:rsidRPr="00F1260E" w:rsidRDefault="009B5C89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>
                              <w:rPr>
                                <w:rFonts w:ascii="Ubuntu Light" w:hAnsi="Ubuntu Light"/>
                              </w:rPr>
                              <w:t>Select “Proceed</w:t>
                            </w:r>
                            <w:r w:rsidR="00B4751B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42776CE7" w14:textId="77777777" w:rsidR="00F57F2B" w:rsidRDefault="00F57F2B" w:rsidP="00F57F2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5682" id="Text Box 26" o:spid="_x0000_s1035" type="#_x0000_t202" style="position:absolute;margin-left:76pt;margin-top:24.85pt;width:234pt;height:63.7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" filled="f" stroked="f">
                <v:textbox>
                  <w:txbxContent>
                    <w:p w14:paraId="5C7105A3" w14:textId="71F61CC1" w:rsidR="00F1260E" w:rsidRPr="00F1260E" w:rsidRDefault="00F1260E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 xml:space="preserve">Enter the participant’s </w:t>
                      </w:r>
                      <w:r w:rsidR="009B5C89">
                        <w:rPr>
                          <w:rFonts w:ascii="Ubuntu Light" w:hAnsi="Ubuntu Light"/>
                        </w:rPr>
                        <w:t>responses</w:t>
                      </w:r>
                      <w:r w:rsidR="00B4751B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76F224B7" w14:textId="09B9FD6C" w:rsidR="00F1260E" w:rsidRDefault="00F1260E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>Select “Save</w:t>
                      </w:r>
                      <w:r w:rsidR="00B4751B">
                        <w:rPr>
                          <w:rFonts w:ascii="Ubuntu Light" w:hAnsi="Ubuntu Light"/>
                        </w:rPr>
                        <w:t>.</w:t>
                      </w:r>
                      <w:r w:rsidRPr="00F1260E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10EFA36C" w14:textId="3F3BBB87" w:rsidR="009B5C89" w:rsidRPr="00F1260E" w:rsidRDefault="009B5C89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>
                        <w:rPr>
                          <w:rFonts w:ascii="Ubuntu Light" w:hAnsi="Ubuntu Light"/>
                        </w:rPr>
                        <w:t>Select “Proceed</w:t>
                      </w:r>
                      <w:r w:rsidR="00B4751B">
                        <w:rPr>
                          <w:rFonts w:ascii="Ubuntu Light" w:hAnsi="Ubuntu Light"/>
                        </w:rPr>
                        <w:t>.</w:t>
                      </w:r>
                      <w:r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42776CE7" w14:textId="77777777" w:rsidR="00F57F2B" w:rsidRDefault="00F57F2B" w:rsidP="00F57F2B"/>
                  </w:txbxContent>
                </v:textbox>
                <w10:wrap type="square"/>
              </v:shape>
            </w:pict>
          </mc:Fallback>
        </mc:AlternateContent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12710C0" wp14:editId="12BA675A">
                <wp:simplePos x="0" y="0"/>
                <wp:positionH relativeFrom="column">
                  <wp:posOffset>-396875</wp:posOffset>
                </wp:positionH>
                <wp:positionV relativeFrom="paragraph">
                  <wp:posOffset>330835</wp:posOffset>
                </wp:positionV>
                <wp:extent cx="1143000" cy="342900"/>
                <wp:effectExtent l="0" t="0" r="0" b="1270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905D34" w14:textId="77777777" w:rsidR="00F57F2B" w:rsidRPr="00862FDB" w:rsidRDefault="00F1260E" w:rsidP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2710C0" id="Text Box 24" o:spid="_x0000_s1036" type="#_x0000_t202" style="position:absolute;margin-left:-31.25pt;margin-top:26.05pt;width:90pt;height:2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" filled="f" stroked="f">
                <v:textbox>
                  <w:txbxContent>
                    <w:p w14:paraId="6F905D34" w14:textId="77777777" w:rsidR="00F57F2B" w:rsidRPr="00862FDB" w:rsidRDefault="00F1260E" w:rsidP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B5B56B" w14:textId="363D0094" w:rsidR="009B5C89" w:rsidRPr="009B5C89" w:rsidRDefault="009B5C89" w:rsidP="009B5C89"/>
    <w:p w14:paraId="057DA0D4" w14:textId="6B231BBC" w:rsidR="009B5C89" w:rsidRPr="009B5C89" w:rsidRDefault="009B5C89" w:rsidP="009B5C89"/>
    <w:p w14:paraId="026F903C" w14:textId="3CEBDA9B" w:rsidR="009B5C89" w:rsidRPr="009B5C89" w:rsidRDefault="00FB0213" w:rsidP="009B5C89">
      <w:r>
        <w:rPr>
          <w:noProof/>
        </w:rPr>
        <w:drawing>
          <wp:anchor distT="0" distB="0" distL="114300" distR="114300" simplePos="0" relativeHeight="251784192" behindDoc="1" locked="0" layoutInCell="1" allowOverlap="1" wp14:anchorId="05637BA4" wp14:editId="4CF4DC64">
            <wp:simplePos x="0" y="0"/>
            <wp:positionH relativeFrom="margin">
              <wp:posOffset>3441065</wp:posOffset>
            </wp:positionH>
            <wp:positionV relativeFrom="paragraph">
              <wp:posOffset>82550</wp:posOffset>
            </wp:positionV>
            <wp:extent cx="3257550" cy="1030605"/>
            <wp:effectExtent l="0" t="0" r="0" b="0"/>
            <wp:wrapTight wrapText="bothSides">
              <wp:wrapPolygon edited="0">
                <wp:start x="0" y="0"/>
                <wp:lineTo x="0" y="21161"/>
                <wp:lineTo x="21474" y="21161"/>
                <wp:lineTo x="21474" y="0"/>
                <wp:lineTo x="0" y="0"/>
              </wp:wrapPolygon>
            </wp:wrapTight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1030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00E8F" w14:textId="61F82A2F" w:rsidR="009B5C89" w:rsidRPr="009B5C89" w:rsidRDefault="009B5C89" w:rsidP="009B5C89"/>
    <w:p w14:paraId="59971A66" w14:textId="4490B023" w:rsidR="009B5C89" w:rsidRPr="009B5C89" w:rsidRDefault="009B5C89" w:rsidP="009B5C89"/>
    <w:p w14:paraId="4F69973A" w14:textId="3C9F571D" w:rsidR="009B5C89" w:rsidRDefault="009B5C89" w:rsidP="009B5C89"/>
    <w:p w14:paraId="30D45744" w14:textId="06C2C477" w:rsidR="00C2352D" w:rsidRDefault="00C2352D" w:rsidP="009B5C89"/>
    <w:p w14:paraId="5F129825" w14:textId="597F0713" w:rsidR="00C2352D" w:rsidRDefault="00C2352D" w:rsidP="009B5C89"/>
    <w:p w14:paraId="4135AA3B" w14:textId="12C874A3" w:rsidR="00D56E6B" w:rsidRDefault="00FB0213" w:rsidP="009B5C89">
      <w:r>
        <w:rPr>
          <w:noProof/>
        </w:rPr>
        <w:drawing>
          <wp:anchor distT="0" distB="0" distL="114300" distR="114300" simplePos="0" relativeHeight="251785216" behindDoc="1" locked="0" layoutInCell="1" allowOverlap="1" wp14:anchorId="31525E98" wp14:editId="3D73CB5D">
            <wp:simplePos x="0" y="0"/>
            <wp:positionH relativeFrom="margin">
              <wp:posOffset>3457575</wp:posOffset>
            </wp:positionH>
            <wp:positionV relativeFrom="paragraph">
              <wp:posOffset>5080</wp:posOffset>
            </wp:positionV>
            <wp:extent cx="3263900" cy="1143000"/>
            <wp:effectExtent l="0" t="0" r="0" b="0"/>
            <wp:wrapTight wrapText="bothSides">
              <wp:wrapPolygon edited="0">
                <wp:start x="0" y="0"/>
                <wp:lineTo x="0" y="21240"/>
                <wp:lineTo x="21432" y="21240"/>
                <wp:lineTo x="21432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39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564ECF" w14:textId="4AD252C9" w:rsidR="00D56E6B" w:rsidRDefault="00D56E6B" w:rsidP="009B5C89"/>
    <w:p w14:paraId="211115E4" w14:textId="5CA9A854" w:rsidR="00FB0213" w:rsidRDefault="00FB0213" w:rsidP="009B5C89"/>
    <w:p w14:paraId="2F53B59F" w14:textId="5472BF62" w:rsidR="00FB0213" w:rsidRDefault="00FB0213" w:rsidP="009B5C89"/>
    <w:p w14:paraId="64ECF040" w14:textId="5CEB903C" w:rsidR="00FB0213" w:rsidRDefault="00FB0213" w:rsidP="009B5C89"/>
    <w:p w14:paraId="06493216" w14:textId="2F2F3ABA" w:rsidR="00FB0213" w:rsidRPr="009B5C89" w:rsidRDefault="00FB0213" w:rsidP="009B5C89"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601D19D" wp14:editId="53C9171F">
                <wp:simplePos x="0" y="0"/>
                <wp:positionH relativeFrom="margin">
                  <wp:posOffset>4613795</wp:posOffset>
                </wp:positionH>
                <wp:positionV relativeFrom="paragraph">
                  <wp:posOffset>21475</wp:posOffset>
                </wp:positionV>
                <wp:extent cx="368935" cy="177800"/>
                <wp:effectExtent l="19050" t="19050" r="12065" b="1270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35" cy="1778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3CEFC8" id="Rectangle 41" o:spid="_x0000_s1026" style="position:absolute;margin-left:363.3pt;margin-top:1.7pt;width:29.05pt;height:14pt;z-index:251787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" filled="f" strokecolor="red" strokeweight="2.25pt">
                <w10:wrap anchorx="margin"/>
              </v:rect>
            </w:pict>
          </mc:Fallback>
        </mc:AlternateContent>
      </w:r>
    </w:p>
    <w:p w14:paraId="35142EC6" w14:textId="77777777" w:rsidR="00FB0213" w:rsidRDefault="00FB0213" w:rsidP="009B5C89">
      <w:pPr>
        <w:jc w:val="center"/>
      </w:pPr>
    </w:p>
    <w:p w14:paraId="1A158203" w14:textId="6D53709D" w:rsidR="009B5C89" w:rsidRPr="009B5C89" w:rsidRDefault="00B667A9" w:rsidP="009B5C89">
      <w:pPr>
        <w:jc w:val="center"/>
      </w:pPr>
      <w:r>
        <w:rPr>
          <w:noProof/>
        </w:rPr>
        <w:drawing>
          <wp:anchor distT="0" distB="0" distL="114300" distR="114300" simplePos="0" relativeHeight="251788288" behindDoc="1" locked="0" layoutInCell="1" allowOverlap="1" wp14:anchorId="2E21684B" wp14:editId="1A3D5998">
            <wp:simplePos x="0" y="0"/>
            <wp:positionH relativeFrom="column">
              <wp:posOffset>3362960</wp:posOffset>
            </wp:positionH>
            <wp:positionV relativeFrom="paragraph">
              <wp:posOffset>280035</wp:posOffset>
            </wp:positionV>
            <wp:extent cx="3289300" cy="1162685"/>
            <wp:effectExtent l="0" t="0" r="6350" b="0"/>
            <wp:wrapTight wrapText="bothSides">
              <wp:wrapPolygon edited="0">
                <wp:start x="0" y="0"/>
                <wp:lineTo x="0" y="21234"/>
                <wp:lineTo x="21517" y="21234"/>
                <wp:lineTo x="21517" y="0"/>
                <wp:lineTo x="0" y="0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F4426E0" wp14:editId="7074234D">
                <wp:simplePos x="0" y="0"/>
                <wp:positionH relativeFrom="column">
                  <wp:posOffset>560705</wp:posOffset>
                </wp:positionH>
                <wp:positionV relativeFrom="paragraph">
                  <wp:posOffset>213360</wp:posOffset>
                </wp:positionV>
                <wp:extent cx="2971800" cy="1026160"/>
                <wp:effectExtent l="0" t="0" r="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02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A07602" w14:textId="7195F2B9" w:rsidR="00F57F2B" w:rsidRPr="00F1260E" w:rsidRDefault="00F1260E" w:rsidP="00F1260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>When asked “Continue to next station?” select “No” as you are not continuing on to the next station with the participant</w:t>
                            </w:r>
                            <w:r w:rsidR="00B4751B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426E0" id="Text Box 27" o:spid="_x0000_s1037" type="#_x0000_t202" style="position:absolute;left:0;text-align:left;margin-left:44.15pt;margin-top:16.8pt;width:234pt;height:80.8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" filled="f" stroked="f">
                <v:textbox>
                  <w:txbxContent>
                    <w:p w14:paraId="74A07602" w14:textId="7195F2B9" w:rsidR="00F57F2B" w:rsidRPr="00F1260E" w:rsidRDefault="00F1260E" w:rsidP="00F1260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>When asked “Continue to next station?” select “No” as you are not continuing on to the next station with the participant</w:t>
                      </w:r>
                      <w:r w:rsidR="00B4751B">
                        <w:rPr>
                          <w:rFonts w:ascii="Ubuntu Light" w:hAnsi="Ubuntu Light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170D14B" wp14:editId="0B21DE0E">
                <wp:simplePos x="0" y="0"/>
                <wp:positionH relativeFrom="column">
                  <wp:posOffset>-430530</wp:posOffset>
                </wp:positionH>
                <wp:positionV relativeFrom="paragraph">
                  <wp:posOffset>192405</wp:posOffset>
                </wp:positionV>
                <wp:extent cx="1143000" cy="342900"/>
                <wp:effectExtent l="0" t="0" r="0" b="12700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15E1D0" w14:textId="77777777" w:rsidR="00F57F2B" w:rsidRPr="00862FDB" w:rsidRDefault="00F1260E" w:rsidP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70D14B" id="Text Box 25" o:spid="_x0000_s1038" type="#_x0000_t202" style="position:absolute;left:0;text-align:left;margin-left:-33.9pt;margin-top:15.15pt;width:90pt;height:27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" filled="f" stroked="f">
                <v:textbox>
                  <w:txbxContent>
                    <w:p w14:paraId="1615E1D0" w14:textId="77777777" w:rsidR="00F57F2B" w:rsidRPr="00862FDB" w:rsidRDefault="00F1260E" w:rsidP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D6D20B5" w14:textId="17B18AF2" w:rsidR="009B5C89" w:rsidRPr="009B5C89" w:rsidRDefault="009B5C89" w:rsidP="009B5C89"/>
    <w:p w14:paraId="14C498AF" w14:textId="32FB16E0" w:rsidR="009B5C89" w:rsidRPr="009B5C89" w:rsidRDefault="009B5C89" w:rsidP="009B5C89"/>
    <w:p w14:paraId="70636BF6" w14:textId="480B5857" w:rsidR="00F57F2B" w:rsidRPr="009B5C89" w:rsidRDefault="00FB0213" w:rsidP="009B5C89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FB94D2D" wp14:editId="143B6152">
                <wp:simplePos x="0" y="0"/>
                <wp:positionH relativeFrom="margin">
                  <wp:posOffset>4044142</wp:posOffset>
                </wp:positionH>
                <wp:positionV relativeFrom="paragraph">
                  <wp:posOffset>2170834</wp:posOffset>
                </wp:positionV>
                <wp:extent cx="896560" cy="286789"/>
                <wp:effectExtent l="19050" t="19050" r="18415" b="1841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6560" cy="28678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079FB1" id="Rectangle 39" o:spid="_x0000_s1026" style="position:absolute;margin-left:318.45pt;margin-top:170.95pt;width:70.6pt;height:22.6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" filled="f" strokecolor="red" strokeweight="2.25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7392" behindDoc="0" locked="0" layoutInCell="1" allowOverlap="1" wp14:anchorId="69232A9B" wp14:editId="60FA32CC">
            <wp:simplePos x="0" y="0"/>
            <wp:positionH relativeFrom="column">
              <wp:posOffset>3908021</wp:posOffset>
            </wp:positionH>
            <wp:positionV relativeFrom="paragraph">
              <wp:posOffset>1104496</wp:posOffset>
            </wp:positionV>
            <wp:extent cx="2266950" cy="1373808"/>
            <wp:effectExtent l="38100" t="38100" r="95250" b="9334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373808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chemeClr val="bg1">
                          <a:alpha val="43000"/>
                        </a:scheme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4C1A5CAD" wp14:editId="65FEFB3F">
                <wp:simplePos x="0" y="0"/>
                <wp:positionH relativeFrom="margin">
                  <wp:posOffset>5042593</wp:posOffset>
                </wp:positionH>
                <wp:positionV relativeFrom="paragraph">
                  <wp:posOffset>278014</wp:posOffset>
                </wp:positionV>
                <wp:extent cx="368935" cy="177800"/>
                <wp:effectExtent l="19050" t="19050" r="12065" b="1270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35" cy="1778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E078E" id="Rectangle 43" o:spid="_x0000_s1026" style="position:absolute;margin-left:397.05pt;margin-top:21.9pt;width:29.05pt;height:14pt;z-index:251790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" filled="f" strokecolor="red" strokeweight="2.25pt">
                <w10:wrap anchorx="margin"/>
              </v:rect>
            </w:pict>
          </mc:Fallback>
        </mc:AlternateContent>
      </w:r>
      <w:r w:rsidR="00EE64A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A0B3586" wp14:editId="3227C31E">
                <wp:simplePos x="0" y="0"/>
                <wp:positionH relativeFrom="column">
                  <wp:posOffset>616585</wp:posOffset>
                </wp:positionH>
                <wp:positionV relativeFrom="paragraph">
                  <wp:posOffset>1191895</wp:posOffset>
                </wp:positionV>
                <wp:extent cx="2971800" cy="574040"/>
                <wp:effectExtent l="0" t="0" r="0" b="10160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574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12FB34" w14:textId="208D8464" w:rsidR="0069799F" w:rsidRPr="00EE64A1" w:rsidRDefault="0069799F" w:rsidP="00EE64A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EE64A1">
                              <w:rPr>
                                <w:rFonts w:ascii="Ubuntu Light" w:hAnsi="Ubuntu Light"/>
                              </w:rPr>
                              <w:t>Begin screening the next participant by selecting “Start</w:t>
                            </w:r>
                            <w:r w:rsidR="00B4751B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EE64A1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243BF54D" w14:textId="77777777" w:rsidR="0069799F" w:rsidRPr="00F1260E" w:rsidRDefault="0069799F" w:rsidP="0069799F">
                            <w:pPr>
                              <w:pStyle w:val="ListParagraph"/>
                              <w:rPr>
                                <w:rFonts w:ascii="Ubuntu Light" w:hAnsi="Ubuntu Light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B3586" id="Text Box 38" o:spid="_x0000_s1039" type="#_x0000_t202" style="position:absolute;margin-left:48.55pt;margin-top:93.85pt;width:234pt;height:45.2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" filled="f" stroked="f">
                <v:textbox>
                  <w:txbxContent>
                    <w:p w14:paraId="6512FB34" w14:textId="208D8464" w:rsidR="0069799F" w:rsidRPr="00EE64A1" w:rsidRDefault="0069799F" w:rsidP="00EE64A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EE64A1">
                        <w:rPr>
                          <w:rFonts w:ascii="Ubuntu Light" w:hAnsi="Ubuntu Light"/>
                        </w:rPr>
                        <w:t xml:space="preserve">Begin screening the next participant by selecting </w:t>
                      </w:r>
                      <w:r w:rsidRPr="00EE64A1">
                        <w:rPr>
                          <w:rFonts w:ascii="Ubuntu Light" w:hAnsi="Ubuntu Light"/>
                        </w:rPr>
                        <w:t>“Start</w:t>
                      </w:r>
                      <w:r w:rsidR="00B4751B">
                        <w:rPr>
                          <w:rFonts w:ascii="Ubuntu Light" w:hAnsi="Ubuntu Light"/>
                        </w:rPr>
                        <w:t>.</w:t>
                      </w:r>
                      <w:bookmarkStart w:id="1" w:name="_GoBack"/>
                      <w:bookmarkEnd w:id="1"/>
                      <w:r w:rsidRPr="00EE64A1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243BF54D" w14:textId="77777777" w:rsidR="0069799F" w:rsidRPr="00F1260E" w:rsidRDefault="0069799F" w:rsidP="0069799F">
                      <w:pPr>
                        <w:pStyle w:val="ListParagraph"/>
                        <w:rPr>
                          <w:rFonts w:ascii="Ubuntu Light" w:hAnsi="Ubuntu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A8DC30F" wp14:editId="7B57B174">
                <wp:simplePos x="0" y="0"/>
                <wp:positionH relativeFrom="column">
                  <wp:posOffset>-572770</wp:posOffset>
                </wp:positionH>
                <wp:positionV relativeFrom="paragraph">
                  <wp:posOffset>1172210</wp:posOffset>
                </wp:positionV>
                <wp:extent cx="1143000" cy="338455"/>
                <wp:effectExtent l="0" t="0" r="0" b="0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DA3DBF" w14:textId="2200BCBA" w:rsidR="0069799F" w:rsidRPr="00862FDB" w:rsidRDefault="009B5C89" w:rsidP="0069799F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DC30F" id="Text Box 37" o:spid="_x0000_s1040" type="#_x0000_t202" style="position:absolute;margin-left:-45.1pt;margin-top:92.3pt;width:90pt;height:26.65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" filled="f" stroked="f">
                <v:textbox>
                  <w:txbxContent>
                    <w:p w14:paraId="1CDA3DBF" w14:textId="2200BCBA" w:rsidR="0069799F" w:rsidRPr="00862FDB" w:rsidRDefault="009B5C89" w:rsidP="0069799F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F57F2B" w:rsidRPr="009B5C89" w:rsidSect="00862FDB">
      <w:headerReference w:type="default" r:id="rId16"/>
      <w:pgSz w:w="12240" w:h="15840"/>
      <w:pgMar w:top="1440" w:right="1440" w:bottom="1440" w:left="1440" w:header="720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62AC39" w14:textId="77777777" w:rsidR="009B29EC" w:rsidRDefault="009B29EC" w:rsidP="00862FDB">
      <w:r>
        <w:separator/>
      </w:r>
    </w:p>
  </w:endnote>
  <w:endnote w:type="continuationSeparator" w:id="0">
    <w:p w14:paraId="370C455D" w14:textId="77777777" w:rsidR="009B29EC" w:rsidRDefault="009B29EC" w:rsidP="00862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Light">
    <w:panose1 w:val="020B0304030602030204"/>
    <w:charset w:val="00"/>
    <w:family w:val="swiss"/>
    <w:pitch w:val="variable"/>
    <w:sig w:usb0="E00002FF" w:usb1="5000205B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D842A4" w14:textId="77777777" w:rsidR="009B29EC" w:rsidRDefault="009B29EC" w:rsidP="00862FDB">
      <w:r>
        <w:separator/>
      </w:r>
    </w:p>
  </w:footnote>
  <w:footnote w:type="continuationSeparator" w:id="0">
    <w:p w14:paraId="19B96AFB" w14:textId="77777777" w:rsidR="009B29EC" w:rsidRDefault="009B29EC" w:rsidP="00862F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8344FA" w14:textId="77777777" w:rsidR="00862FDB" w:rsidRDefault="0069799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F91FC2" wp14:editId="73841E18">
              <wp:simplePos x="0" y="0"/>
              <wp:positionH relativeFrom="column">
                <wp:posOffset>-657226</wp:posOffset>
              </wp:positionH>
              <wp:positionV relativeFrom="paragraph">
                <wp:posOffset>-200025</wp:posOffset>
              </wp:positionV>
              <wp:extent cx="5457825" cy="495300"/>
              <wp:effectExtent l="0" t="0" r="0" b="0"/>
              <wp:wrapNone/>
              <wp:docPr id="40" name="Text Box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57825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6FD117" w14:textId="2A91C3CF" w:rsidR="0069799F" w:rsidRPr="0069799F" w:rsidRDefault="00173889">
                          <w:pP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</w:pPr>
                          <w:proofErr w:type="spellStart"/>
                          <w: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>FUNFitness</w:t>
                          </w:r>
                          <w:proofErr w:type="spellEnd"/>
                          <w:r w:rsidR="00F52889"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 xml:space="preserve">: </w:t>
                          </w:r>
                          <w: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>Strength Exa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1FC2" id="_x0000_t202" coordsize="21600,21600" o:spt="202" path="m,l,21600r21600,l21600,xe">
              <v:stroke joinstyle="miter"/>
              <v:path gradientshapeok="t" o:connecttype="rect"/>
            </v:shapetype>
            <v:shape id="Text Box 40" o:spid="_x0000_s1041" type="#_x0000_t202" style="position:absolute;margin-left:-51.75pt;margin-top:-15.75pt;width:429.75pt;height:3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" filled="f" stroked="f">
              <v:textbox>
                <w:txbxContent>
                  <w:p w14:paraId="556FD117" w14:textId="2A91C3CF" w:rsidR="0069799F" w:rsidRPr="0069799F" w:rsidRDefault="00173889">
                    <w:pP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</w:pPr>
                    <w:proofErr w:type="spellStart"/>
                    <w: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>FUNFitness</w:t>
                    </w:r>
                    <w:proofErr w:type="spellEnd"/>
                    <w:r w:rsidR="00F52889"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 xml:space="preserve">: </w:t>
                    </w:r>
                    <w: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>Strength Exam</w:t>
                    </w:r>
                  </w:p>
                </w:txbxContent>
              </v:textbox>
            </v:shape>
          </w:pict>
        </mc:Fallback>
      </mc:AlternateContent>
    </w:r>
    <w:r w:rsidR="00862FDB">
      <w:rPr>
        <w:noProof/>
      </w:rPr>
      <w:drawing>
        <wp:anchor distT="0" distB="0" distL="114300" distR="114300" simplePos="0" relativeHeight="251660288" behindDoc="0" locked="0" layoutInCell="1" allowOverlap="1" wp14:anchorId="7D04AE24" wp14:editId="3799A7CC">
          <wp:simplePos x="0" y="0"/>
          <wp:positionH relativeFrom="column">
            <wp:posOffset>4851037</wp:posOffset>
          </wp:positionH>
          <wp:positionV relativeFrom="paragraph">
            <wp:posOffset>-231866</wp:posOffset>
          </wp:positionV>
          <wp:extent cx="1812588" cy="79710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_Intl_Mark__2-Line_WHT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2588" cy="7971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2FDB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C7039F" wp14:editId="19E29B51">
              <wp:simplePos x="0" y="0"/>
              <wp:positionH relativeFrom="column">
                <wp:posOffset>-1091565</wp:posOffset>
              </wp:positionH>
              <wp:positionV relativeFrom="paragraph">
                <wp:posOffset>-457200</wp:posOffset>
              </wp:positionV>
              <wp:extent cx="7995864" cy="1143000"/>
              <wp:effectExtent l="0" t="0" r="571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864" cy="114300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o="http://schemas.microsoft.com/office/mac/office/2008/main" xmlns:mv="urn:schemas-microsoft-com:mac:vml">
          <w:pict>
            <v:rect w14:anchorId="66F4E0A2" id="Rectangle 1" o:spid="_x0000_s1026" style="position:absolute;margin-left:-85.95pt;margin-top:-35.95pt;width:629.6pt;height:90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" fillcolor="red" stroked="f" strokeweight="1pt"/>
          </w:pict>
        </mc:Fallback>
      </mc:AlternateContent>
    </w:r>
    <w:r>
      <w:t xml:space="preserve">Health </w:t>
    </w:r>
    <w:proofErr w:type="spellStart"/>
    <w:r>
      <w:t>Pomortion</w:t>
    </w:r>
    <w:proofErr w:type="spellEnd"/>
    <w:r>
      <w:t xml:space="preserve"> BMI Station 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007A9E"/>
    <w:multiLevelType w:val="hybridMultilevel"/>
    <w:tmpl w:val="CA106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E146ED"/>
    <w:multiLevelType w:val="hybridMultilevel"/>
    <w:tmpl w:val="194036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1E712A"/>
    <w:multiLevelType w:val="hybridMultilevel"/>
    <w:tmpl w:val="3698D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F72BF1"/>
    <w:multiLevelType w:val="hybridMultilevel"/>
    <w:tmpl w:val="F6781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9132C8"/>
    <w:multiLevelType w:val="hybridMultilevel"/>
    <w:tmpl w:val="35B4C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5449C7"/>
    <w:multiLevelType w:val="hybridMultilevel"/>
    <w:tmpl w:val="28080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0sTQ3NTI3MTQzMzNV0lEKTi0uzszPAykwNKgFAMiSxzstAAAA"/>
  </w:docVars>
  <w:rsids>
    <w:rsidRoot w:val="00862FDB"/>
    <w:rsid w:val="00007D78"/>
    <w:rsid w:val="000103E8"/>
    <w:rsid w:val="000432D4"/>
    <w:rsid w:val="00045511"/>
    <w:rsid w:val="00110492"/>
    <w:rsid w:val="001174FC"/>
    <w:rsid w:val="001646C8"/>
    <w:rsid w:val="00172FBC"/>
    <w:rsid w:val="00173889"/>
    <w:rsid w:val="001B3CD1"/>
    <w:rsid w:val="001D56EA"/>
    <w:rsid w:val="001F258B"/>
    <w:rsid w:val="00276A8E"/>
    <w:rsid w:val="00317405"/>
    <w:rsid w:val="0033660F"/>
    <w:rsid w:val="00385160"/>
    <w:rsid w:val="003D42D9"/>
    <w:rsid w:val="003F766B"/>
    <w:rsid w:val="00443EB4"/>
    <w:rsid w:val="00522AD0"/>
    <w:rsid w:val="005C1890"/>
    <w:rsid w:val="00620DAC"/>
    <w:rsid w:val="00664391"/>
    <w:rsid w:val="00671EFF"/>
    <w:rsid w:val="006929D0"/>
    <w:rsid w:val="0069799F"/>
    <w:rsid w:val="00774525"/>
    <w:rsid w:val="00862FDB"/>
    <w:rsid w:val="00885FF3"/>
    <w:rsid w:val="008F22F9"/>
    <w:rsid w:val="009818B3"/>
    <w:rsid w:val="009B29EC"/>
    <w:rsid w:val="009B5C89"/>
    <w:rsid w:val="00A64EB9"/>
    <w:rsid w:val="00AF353B"/>
    <w:rsid w:val="00B4751B"/>
    <w:rsid w:val="00B667A9"/>
    <w:rsid w:val="00B9261C"/>
    <w:rsid w:val="00BA6587"/>
    <w:rsid w:val="00C2352D"/>
    <w:rsid w:val="00C33FFF"/>
    <w:rsid w:val="00C47DFA"/>
    <w:rsid w:val="00CB5903"/>
    <w:rsid w:val="00CC0ED4"/>
    <w:rsid w:val="00D56E6B"/>
    <w:rsid w:val="00D92EC8"/>
    <w:rsid w:val="00E05B94"/>
    <w:rsid w:val="00EE64A1"/>
    <w:rsid w:val="00F1260E"/>
    <w:rsid w:val="00F52889"/>
    <w:rsid w:val="00F57F2B"/>
    <w:rsid w:val="00FA59EB"/>
    <w:rsid w:val="00FB0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240B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F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2FDB"/>
  </w:style>
  <w:style w:type="paragraph" w:styleId="Footer">
    <w:name w:val="footer"/>
    <w:basedOn w:val="Normal"/>
    <w:link w:val="FooterChar"/>
    <w:uiPriority w:val="99"/>
    <w:unhideWhenUsed/>
    <w:rsid w:val="00862F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2FDB"/>
  </w:style>
  <w:style w:type="paragraph" w:styleId="ListParagraph">
    <w:name w:val="List Paragraph"/>
    <w:basedOn w:val="Normal"/>
    <w:uiPriority w:val="34"/>
    <w:qFormat/>
    <w:rsid w:val="00862FDB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7D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D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I</Company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Hagerman</dc:creator>
  <cp:keywords/>
  <dc:description/>
  <cp:lastModifiedBy>Rachel Newman</cp:lastModifiedBy>
  <cp:revision>6</cp:revision>
  <cp:lastPrinted>2018-06-11T20:43:00Z</cp:lastPrinted>
  <dcterms:created xsi:type="dcterms:W3CDTF">2018-06-18T16:34:00Z</dcterms:created>
  <dcterms:modified xsi:type="dcterms:W3CDTF">2018-06-25T14:14:00Z</dcterms:modified>
</cp:coreProperties>
</file>